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F660C" w14:textId="1D73C2A0" w:rsidR="00B436AA" w:rsidRDefault="00667EB2">
      <w:r>
        <w:t>D.</w:t>
      </w:r>
      <w:r w:rsidR="008272FF">
        <w:t xml:space="preserve"> writes stories she wants to read. </w:t>
      </w:r>
      <w:r w:rsidR="00EC7587">
        <w:t xml:space="preserve">Her love of the worlds of fiction led her to earn </w:t>
      </w:r>
      <w:r w:rsidR="00EB2200">
        <w:t>a</w:t>
      </w:r>
      <w:r w:rsidR="00EC7587">
        <w:t xml:space="preserve"> Bachelor’s in English from Wright State University. </w:t>
      </w:r>
    </w:p>
    <w:p w14:paraId="43FAA1EA" w14:textId="77777777" w:rsidR="00EC7587" w:rsidRDefault="00EC7587">
      <w:r>
        <w:t>When she</w:t>
      </w:r>
      <w:r w:rsidR="00667EB2">
        <w:t xml:space="preserve"> isn’t reading or writing, she’</w:t>
      </w:r>
      <w:r>
        <w:t xml:space="preserve">s probably </w:t>
      </w:r>
      <w:r w:rsidR="00483698">
        <w:t xml:space="preserve">hiking, crafting, </w:t>
      </w:r>
      <w:r>
        <w:t>watching anime, Korean television</w:t>
      </w:r>
      <w:r w:rsidR="003124D1">
        <w:t>, Bollywood,</w:t>
      </w:r>
      <w:r>
        <w:t xml:space="preserve"> or old movies. She may also be getting her geek on while planning her next steampunk cosplay with friends.</w:t>
      </w:r>
    </w:p>
    <w:p w14:paraId="012279C2" w14:textId="7A467C2A" w:rsidR="00EC7587" w:rsidRDefault="00EC7587">
      <w:r>
        <w:t xml:space="preserve">She lives in Wisconsin with her husband (John) </w:t>
      </w:r>
      <w:r w:rsidR="00265891">
        <w:t>and</w:t>
      </w:r>
      <w:r>
        <w:t xml:space="preserve"> cat</w:t>
      </w:r>
      <w:r w:rsidR="00265891">
        <w:t>s</w:t>
      </w:r>
      <w:r>
        <w:t xml:space="preserve"> </w:t>
      </w:r>
      <w:r w:rsidR="00265891">
        <w:t>(</w:t>
      </w:r>
      <w:r>
        <w:t>Yin</w:t>
      </w:r>
      <w:r w:rsidR="00850951">
        <w:t xml:space="preserve"> and </w:t>
      </w:r>
      <w:proofErr w:type="spellStart"/>
      <w:r w:rsidR="00850951">
        <w:t>Nox</w:t>
      </w:r>
      <w:proofErr w:type="spellEnd"/>
      <w:r>
        <w:t xml:space="preserve">). </w:t>
      </w:r>
    </w:p>
    <w:p w14:paraId="22A5C299" w14:textId="60082917" w:rsidR="008B4E6B" w:rsidRDefault="008B4E6B"/>
    <w:p w14:paraId="341D4773" w14:textId="6CE832B3" w:rsidR="00DE7066" w:rsidRDefault="00DE7066">
      <w:r>
        <w:t>Published Works:</w:t>
      </w:r>
    </w:p>
    <w:p w14:paraId="20325920" w14:textId="7963ACDC" w:rsidR="00DE7066" w:rsidRDefault="00DE7066" w:rsidP="00DE7066">
      <w:r w:rsidRPr="00DE7066">
        <w:rPr>
          <w:i/>
        </w:rPr>
        <w:t>Conjuring Zephyr</w:t>
      </w:r>
      <w:r>
        <w:t xml:space="preserve"> June 2016</w:t>
      </w:r>
    </w:p>
    <w:p w14:paraId="7FEB7804" w14:textId="67DFA907" w:rsidR="00DE7066" w:rsidRDefault="00DE7066" w:rsidP="00DE7066">
      <w:r w:rsidRPr="00DE7066">
        <w:rPr>
          <w:i/>
        </w:rPr>
        <w:t>The Exiled Otherkin</w:t>
      </w:r>
      <w:r>
        <w:t xml:space="preserve"> November 2017</w:t>
      </w:r>
    </w:p>
    <w:p w14:paraId="0A646F5A" w14:textId="222EE27F" w:rsidR="00DE7066" w:rsidRDefault="00DE7066" w:rsidP="00DE7066">
      <w:r w:rsidRPr="00DE7066">
        <w:rPr>
          <w:i/>
        </w:rPr>
        <w:t xml:space="preserve">Intended </w:t>
      </w:r>
      <w:proofErr w:type="spellStart"/>
      <w:r w:rsidRPr="00DE7066">
        <w:rPr>
          <w:i/>
        </w:rPr>
        <w:t>Bondmates</w:t>
      </w:r>
      <w:proofErr w:type="spellEnd"/>
      <w:r>
        <w:t xml:space="preserve"> June 2018</w:t>
      </w:r>
    </w:p>
    <w:p w14:paraId="2A3CEBFA" w14:textId="7B1642FD" w:rsidR="00FC4FEC" w:rsidRDefault="00FC4FEC" w:rsidP="00DE7066">
      <w:r>
        <w:rPr>
          <w:i/>
        </w:rPr>
        <w:t xml:space="preserve">In Search of a Witch’s Soul </w:t>
      </w:r>
      <w:r w:rsidR="00E64DE3">
        <w:rPr>
          <w:i/>
        </w:rPr>
        <w:t xml:space="preserve">(Council of Covens Noir, #1) </w:t>
      </w:r>
      <w:r>
        <w:t>March 2019</w:t>
      </w:r>
    </w:p>
    <w:p w14:paraId="6F80B779" w14:textId="619686D2" w:rsidR="00E64DE3" w:rsidRPr="00FC4FEC" w:rsidRDefault="00E64DE3" w:rsidP="00DE7066">
      <w:r w:rsidRPr="00E64DE3">
        <w:rPr>
          <w:i/>
          <w:iCs/>
        </w:rPr>
        <w:t>Dancing with Shades (Council of Covens Noir, #0)</w:t>
      </w:r>
      <w:r>
        <w:t xml:space="preserve"> August 2019</w:t>
      </w:r>
    </w:p>
    <w:p w14:paraId="7BB3DADB" w14:textId="77777777" w:rsidR="00DE7066" w:rsidRDefault="00DE7066" w:rsidP="00DE7066"/>
    <w:p w14:paraId="4C27271F" w14:textId="77777777" w:rsidR="008B4E6B" w:rsidRDefault="008B4E6B">
      <w:r>
        <w:t>Links</w:t>
      </w:r>
    </w:p>
    <w:p w14:paraId="1514B6CE" w14:textId="77777777" w:rsidR="008B4E6B" w:rsidRDefault="008B4E6B" w:rsidP="00E36327">
      <w:pPr>
        <w:tabs>
          <w:tab w:val="left" w:pos="450"/>
        </w:tabs>
      </w:pPr>
      <w:r>
        <w:t xml:space="preserve">Website: </w:t>
      </w:r>
      <w:hyperlink r:id="rId4" w:history="1">
        <w:r w:rsidRPr="0015720B">
          <w:rPr>
            <w:rStyle w:val="Hyperlink"/>
          </w:rPr>
          <w:t>www.dlieber.com</w:t>
        </w:r>
      </w:hyperlink>
    </w:p>
    <w:p w14:paraId="56B5B33C" w14:textId="77777777" w:rsidR="008B4E6B" w:rsidRDefault="008B4E6B" w:rsidP="00E36327">
      <w:pPr>
        <w:tabs>
          <w:tab w:val="left" w:pos="450"/>
        </w:tabs>
        <w:rPr>
          <w:rStyle w:val="Hyperlink"/>
        </w:rPr>
      </w:pPr>
      <w:r>
        <w:t xml:space="preserve">Facebook: </w:t>
      </w:r>
      <w:hyperlink r:id="rId5" w:history="1">
        <w:r w:rsidRPr="0015720B">
          <w:rPr>
            <w:rStyle w:val="Hyperlink"/>
          </w:rPr>
          <w:t>www.facebook.com/dlieberwriting</w:t>
        </w:r>
      </w:hyperlink>
    </w:p>
    <w:p w14:paraId="13A9D9B2" w14:textId="39AE04BC" w:rsidR="00E4291F" w:rsidRDefault="00E4291F" w:rsidP="00E36327">
      <w:pPr>
        <w:tabs>
          <w:tab w:val="left" w:pos="450"/>
        </w:tabs>
        <w:rPr>
          <w:rStyle w:val="Hyperlink"/>
          <w:color w:val="auto"/>
          <w:u w:val="none"/>
        </w:rPr>
      </w:pPr>
      <w:r w:rsidRPr="00E4291F">
        <w:rPr>
          <w:rStyle w:val="Hyperlink"/>
          <w:color w:val="auto"/>
          <w:u w:val="none"/>
        </w:rPr>
        <w:t xml:space="preserve">Twitter: </w:t>
      </w:r>
      <w:hyperlink r:id="rId6" w:history="1">
        <w:r w:rsidRPr="0083272B">
          <w:rPr>
            <w:rStyle w:val="Hyperlink"/>
          </w:rPr>
          <w:t>www.twitter.com/AuthorDLieber</w:t>
        </w:r>
      </w:hyperlink>
      <w:r>
        <w:rPr>
          <w:rStyle w:val="Hyperlink"/>
          <w:color w:val="auto"/>
          <w:u w:val="none"/>
        </w:rPr>
        <w:t xml:space="preserve"> </w:t>
      </w:r>
    </w:p>
    <w:p w14:paraId="63F86621" w14:textId="5331E320" w:rsidR="002261F9" w:rsidRDefault="002261F9" w:rsidP="00E36327">
      <w:pPr>
        <w:tabs>
          <w:tab w:val="left" w:pos="450"/>
        </w:tabs>
      </w:pPr>
      <w:r>
        <w:t xml:space="preserve">Instagram: </w:t>
      </w:r>
      <w:hyperlink r:id="rId7" w:history="1">
        <w:r w:rsidRPr="00676921">
          <w:rPr>
            <w:rStyle w:val="Hyperlink"/>
          </w:rPr>
          <w:t>www.instagram.com/dlieberwriting</w:t>
        </w:r>
      </w:hyperlink>
    </w:p>
    <w:p w14:paraId="07E6C8E5" w14:textId="1CAB1DF5" w:rsidR="002261F9" w:rsidRPr="00E4291F" w:rsidRDefault="002261F9" w:rsidP="002261F9">
      <w:pPr>
        <w:tabs>
          <w:tab w:val="left" w:pos="450"/>
        </w:tabs>
      </w:pPr>
      <w:r>
        <w:t xml:space="preserve">Pinterest: </w:t>
      </w:r>
      <w:hyperlink r:id="rId8" w:history="1">
        <w:r w:rsidR="00F74587" w:rsidRPr="00F72DF8">
          <w:rPr>
            <w:rStyle w:val="Hyperlink"/>
          </w:rPr>
          <w:t>www.pinterest.com/dlieberwriting/</w:t>
        </w:r>
      </w:hyperlink>
      <w:r>
        <w:t xml:space="preserve"> </w:t>
      </w:r>
      <w:bookmarkStart w:id="0" w:name="_GoBack"/>
      <w:bookmarkEnd w:id="0"/>
    </w:p>
    <w:p w14:paraId="0C086513" w14:textId="478ED6DA" w:rsidR="008B4E6B" w:rsidRDefault="008B4E6B" w:rsidP="00E36327">
      <w:pPr>
        <w:tabs>
          <w:tab w:val="left" w:pos="450"/>
        </w:tabs>
        <w:rPr>
          <w:rStyle w:val="Hyperlink"/>
        </w:rPr>
      </w:pPr>
      <w:r>
        <w:t xml:space="preserve">Goodreads: </w:t>
      </w:r>
      <w:hyperlink r:id="rId9" w:history="1">
        <w:r w:rsidR="00D9734A" w:rsidRPr="00F74587">
          <w:rPr>
            <w:rStyle w:val="Hyperlink"/>
          </w:rPr>
          <w:t>www.goodreads.com/</w:t>
        </w:r>
        <w:r w:rsidR="00850951" w:rsidRPr="00F74587">
          <w:rPr>
            <w:rStyle w:val="Hyperlink"/>
          </w:rPr>
          <w:t>dlieberwriting</w:t>
        </w:r>
      </w:hyperlink>
    </w:p>
    <w:p w14:paraId="593F5A01" w14:textId="45EEFD70" w:rsidR="00FB18B5" w:rsidRDefault="00FB18B5" w:rsidP="00E36327">
      <w:pPr>
        <w:tabs>
          <w:tab w:val="left" w:pos="450"/>
        </w:tabs>
      </w:pPr>
      <w:proofErr w:type="spellStart"/>
      <w:r>
        <w:t>Bookbub</w:t>
      </w:r>
      <w:proofErr w:type="spellEnd"/>
      <w:r>
        <w:t xml:space="preserve">: </w:t>
      </w:r>
      <w:hyperlink r:id="rId10" w:history="1">
        <w:r w:rsidR="00F74587" w:rsidRPr="00F72DF8">
          <w:rPr>
            <w:rStyle w:val="Hyperlink"/>
          </w:rPr>
          <w:t>www.bookbub.com/profile/d-lieber</w:t>
        </w:r>
      </w:hyperlink>
    </w:p>
    <w:p w14:paraId="7701ED66" w14:textId="77777777" w:rsidR="00FB18B5" w:rsidRDefault="00FB18B5" w:rsidP="00E36327">
      <w:pPr>
        <w:tabs>
          <w:tab w:val="left" w:pos="450"/>
        </w:tabs>
      </w:pPr>
    </w:p>
    <w:p w14:paraId="3F02004A" w14:textId="77777777" w:rsidR="00D9734A" w:rsidRDefault="00D9734A" w:rsidP="00E36327">
      <w:pPr>
        <w:tabs>
          <w:tab w:val="left" w:pos="450"/>
        </w:tabs>
      </w:pPr>
    </w:p>
    <w:p w14:paraId="4AD1EFF9" w14:textId="77777777" w:rsidR="00D9734A" w:rsidRDefault="00D9734A" w:rsidP="00E4291F">
      <w:pPr>
        <w:tabs>
          <w:tab w:val="left" w:pos="450"/>
        </w:tabs>
        <w:ind w:firstLine="0"/>
      </w:pPr>
    </w:p>
    <w:p w14:paraId="72EFFC2B" w14:textId="77777777" w:rsidR="008B4E6B" w:rsidRDefault="008B4E6B" w:rsidP="003124D1">
      <w:pPr>
        <w:ind w:firstLine="0"/>
      </w:pPr>
    </w:p>
    <w:sectPr w:rsidR="008B4E6B" w:rsidSect="00B43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7UwNLa0NDYxM7JU0lEKTi0uzszPAykwrwUAVCOjiSwAAAA="/>
  </w:docVars>
  <w:rsids>
    <w:rsidRoot w:val="00EC7587"/>
    <w:rsid w:val="001D6E85"/>
    <w:rsid w:val="002261F9"/>
    <w:rsid w:val="00265891"/>
    <w:rsid w:val="003124D1"/>
    <w:rsid w:val="003B337C"/>
    <w:rsid w:val="00483698"/>
    <w:rsid w:val="004E083B"/>
    <w:rsid w:val="005D3E7E"/>
    <w:rsid w:val="00667EB2"/>
    <w:rsid w:val="008272FF"/>
    <w:rsid w:val="00850951"/>
    <w:rsid w:val="00882EC1"/>
    <w:rsid w:val="008956E7"/>
    <w:rsid w:val="008B4E6B"/>
    <w:rsid w:val="0093313E"/>
    <w:rsid w:val="0099310C"/>
    <w:rsid w:val="00B436AA"/>
    <w:rsid w:val="00BB79D6"/>
    <w:rsid w:val="00D9734A"/>
    <w:rsid w:val="00DE7066"/>
    <w:rsid w:val="00E36327"/>
    <w:rsid w:val="00E4291F"/>
    <w:rsid w:val="00E64DE3"/>
    <w:rsid w:val="00EB0521"/>
    <w:rsid w:val="00EB2200"/>
    <w:rsid w:val="00EC7587"/>
    <w:rsid w:val="00EF599D"/>
    <w:rsid w:val="00F74587"/>
    <w:rsid w:val="00FB18B5"/>
    <w:rsid w:val="00FC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D75543"/>
  <w15:docId w15:val="{B81D676B-0CB3-4FF6-B2A8-16C0E1F8B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4E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24D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61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B18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nterest.com/dlieberwritin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nstagram.com/dlieberwritin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witter.com/AuthorDLiebe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facebook.com/dlieberwriting" TargetMode="External"/><Relationship Id="rId10" Type="http://schemas.openxmlformats.org/officeDocument/2006/relationships/hyperlink" Target="http://www.bookbub.com/profile/d-lieber" TargetMode="External"/><Relationship Id="rId4" Type="http://schemas.openxmlformats.org/officeDocument/2006/relationships/hyperlink" Target="http://www.dlieber.com" TargetMode="External"/><Relationship Id="rId9" Type="http://schemas.openxmlformats.org/officeDocument/2006/relationships/hyperlink" Target="www.goodreads.com/dlieberwri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</dc:creator>
  <cp:lastModifiedBy>Danielle Lieber</cp:lastModifiedBy>
  <cp:revision>3</cp:revision>
  <dcterms:created xsi:type="dcterms:W3CDTF">2019-07-26T15:54:00Z</dcterms:created>
  <dcterms:modified xsi:type="dcterms:W3CDTF">2019-07-26T15:56:00Z</dcterms:modified>
</cp:coreProperties>
</file>